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Nurse</w:t>
      </w:r>
      <w:r>
        <w:t xml:space="preserve"> </w:t>
      </w:r>
      <w:r>
        <w:t xml:space="preserve">Position,</w:t>
      </w:r>
      <w:r>
        <w:t xml:space="preserve"> </w:t>
      </w:r>
      <w:r>
        <w:t xml:space="preserve">Cape</w:t>
      </w:r>
      <w:r>
        <w:t xml:space="preserve"> </w:t>
      </w:r>
      <w:r>
        <w:t xml:space="preserve">Town</w:t>
      </w:r>
    </w:p>
    <w:bookmarkStart w:id="21" w:name="internship-application-letter"/>
    <w:p>
      <w:pPr>
        <w:pStyle w:val="Heading1"/>
      </w:pPr>
      <w:r>
        <w:t xml:space="preserve">Internship Application Letter</w:t>
      </w:r>
    </w:p>
    <w:bookmarkStart w:id="20" w:name="Xf5857780b16b519db296711189c1eebdd16020e"/>
    <w:p>
      <w:pPr>
        <w:pStyle w:val="Heading2"/>
      </w:pPr>
      <w:r>
        <w:t xml:space="preserve">For the Nursing Internship Position at [Hospital/Clinic Name], Cape Town, South Africa</w:t>
      </w:r>
    </w:p>
    <w:p>
      <w:pPr>
        <w:pStyle w:val="FirstParagraph"/>
      </w:pPr>
      <w:r>
        <w:t xml:space="preserve">Dear Hiring Manager,</w:t>
      </w:r>
    </w:p>
    <w:p>
      <w:pPr>
        <w:pStyle w:val="BodyText"/>
      </w:pPr>
      <w:r>
        <w:t xml:space="preserve">I am writing with profound enthusiasm to express my strong interest in the Nursing Internship position at your esteemed healthcare facility in Cape Town, South Africa. As a dedicated and compassionate nursing student completing my final year at the University of Cape Town (UCT) Faculty of Health Sciences, I am eager to contribute meaningfully to the vibrant healthcare ecosystem of this dynamic city while further developing my clinical skills under expert mentorship. This opportunity represents a pivotal step toward realizing my aspiration to become a competent and culturally attuned</w:t>
      </w:r>
      <w:r>
        <w:t xml:space="preserve"> </w:t>
      </w:r>
      <w:r>
        <w:rPr>
          <w:bCs/>
          <w:b/>
        </w:rPr>
        <w:t xml:space="preserve">Nurse</w:t>
      </w:r>
      <w:r>
        <w:t xml:space="preserve"> </w:t>
      </w:r>
      <w:r>
        <w:t xml:space="preserve">serving communities across South Africa Cape Town.</w:t>
      </w:r>
    </w:p>
    <w:p>
      <w:pPr>
        <w:pStyle w:val="BodyText"/>
      </w:pPr>
      <w:r>
        <w:t xml:space="preserve">My academic journey has been meticulously structured to align with the unique healthcare challenges and opportunities present in South Africa, particularly within the Western Cape Province. Through rigorous coursework including Community Health Nursing, Public Health Policy Implementation, and Primary Healthcare Management at UCT, I have gained comprehensive theoretical knowledge directly applicable to our nation's health priorities. I have studied extensively the National Department of Health's guidelines on HIV/AIDS management, maternal-child health initiatives in resource-constrained settings, and the critical role of nurses in implementing the National Health Insurance (NHI) framework. These studies were reinforced through practical simulations addressing common scenarios in Cape Town’s diverse communities—from managing tuberculosis clusters in Khayelitsha to supporting maternal health programs in suburban clinics.</w:t>
      </w:r>
    </w:p>
    <w:p>
      <w:pPr>
        <w:pStyle w:val="BodyText"/>
      </w:pPr>
      <w:r>
        <w:t xml:space="preserve">My commitment to service within South Africa Cape Town extends beyond academics into hands-on community engagement. During my third-year clinical rotation at the Tygerberg Hospital Community Health Centre, I actively supported nurses in conducting home visits for elderly patients with chronic conditions, navigating complex social determinants of health prevalent in areas like Mitchells Plain and Langa. I also volunteered with the Cape Town branch of Doctors Without Borders (MSF) during their mobile vaccination drive in informal settlements, where I assisted with patient intake, health education in local languages (including basic Xhosa), and documentation—skills directly transferable to high-volume urban settings. These experiences deepened my understanding of the cultural nuances, linguistic diversity, and community trust-building essential for effective nursing practice in our nation’s second-largest city.</w:t>
      </w:r>
    </w:p>
    <w:p>
      <w:pPr>
        <w:pStyle w:val="BodyText"/>
      </w:pPr>
      <w:r>
        <w:t xml:space="preserve">What particularly draws me to your institution is its renowned focus on holistic patient care within South Africa's public healthcare system. I have followed your facility’s innovative work in integrating mental health services into primary care, a critical gap I am eager to contribute to as an intern. Cape Town faces unique challenges: high rates of infectious diseases, inequitable access to specialized care in peri-urban areas, and the pressing need for nurses skilled in trauma response given the city’s socioeconomic landscape. My training includes certified Advanced Cardiac Life Support (ACLS) and proficiency in electronic health records systems widely used across South Africa’s public hospitals, including the Western Cape Health Department’s platform. I am also fluent in English and Xhosa—abilities that allow me to bridge communication gaps with patients from diverse backgrounds, a necessity for ethical care delivery in this city.</w:t>
      </w:r>
    </w:p>
    <w:p>
      <w:pPr>
        <w:pStyle w:val="BodyText"/>
      </w:pPr>
      <w:r>
        <w:t xml:space="preserve">I am acutely aware that nursing excellence in South Africa Cape Town demands not only clinical proficiency but also resilience, empathy, and a commitment to social justice. My internship philosophy centers on learning through active participation—whether assisting in ward rounds at the Groote Schuur Hospital’s emergency department or supporting community health workers during outreach programs. I am particularly inspired by your institution’s partnership with local NGOs addressing substance abuse among youth in Cape Town’s townships, an area where nurses serve as both caregivers and advocates. This aligns with my own volunteer work co-organizing wellness workshops at the Bo-Kaap Community Centre, where I developed culturally sensitive health materials on nutrition for elderly residents.</w:t>
      </w:r>
    </w:p>
    <w:p>
      <w:pPr>
        <w:pStyle w:val="BodyText"/>
      </w:pPr>
      <w:r>
        <w:t xml:space="preserve">South Africa’s healthcare system is at a transformative moment, with the NHI rollout creating unprecedented opportunities for nurses to shape equitable care delivery. As an aspiring</w:t>
      </w:r>
      <w:r>
        <w:t xml:space="preserve"> </w:t>
      </w:r>
      <w:r>
        <w:rPr>
          <w:bCs/>
          <w:b/>
        </w:rPr>
        <w:t xml:space="preserve">Nurse</w:t>
      </w:r>
      <w:r>
        <w:t xml:space="preserve">, I am committed to upholding the highest standards of professionalism as mandated by the South African Nursing Council (SANC), and I have maintained my provisional registration throughout my studies. My application reflects not just a desire for training, but a deep-seated belief in nursing’s power to heal communities—especially those often marginalized in our nation’s healthcare landscape. Cape Town, with its stunning natural beauty and profound social tapestry, is the ideal environment to grow into this role.</w:t>
      </w:r>
    </w:p>
    <w:p>
      <w:pPr>
        <w:pStyle w:val="BodyText"/>
      </w:pPr>
      <w:r>
        <w:t xml:space="preserve">I am eager to bring my energy, cultural humility, and dedication to your team. I would welcome the opportunity to discuss how my skills in patient advocacy, acute care support (including wound management and IV therapy), and community engagement can benefit your institution during this vital internship period. Thank you for considering my application as a future contributor to South Africa Cape Town’s healthcare excellence. I have attached my CV, academic transcripts, and references for your review and am available at your earliest convenience for an interview.</w:t>
      </w:r>
    </w:p>
    <w:p>
      <w:pPr>
        <w:pStyle w:val="BodyText"/>
      </w:pPr>
      <w:r>
        <w:t xml:space="preserve">Sincerely,</w:t>
      </w:r>
    </w:p>
    <w:p>
      <w:pPr>
        <w:pStyle w:val="BodyText"/>
      </w:pPr>
      <w:r>
        <w:rPr>
          <w:bCs/>
          <w:b/>
        </w:rPr>
        <w:t xml:space="preserve">Thandiwe Molefe</w:t>
      </w:r>
    </w:p>
    <w:p>
      <w:pPr>
        <w:pStyle w:val="BodyText"/>
      </w:pPr>
      <w:r>
        <w:t xml:space="preserve">Nursing Student (BSc Nursing, UCT)</w:t>
      </w:r>
    </w:p>
    <w:p>
      <w:pPr>
        <w:pStyle w:val="BodyText"/>
      </w:pPr>
      <w:r>
        <w:t xml:space="preserve">Cape Town, Western Cape | +27 82 XXX XXXX | thandiwe.molefe@email.com</w:t>
      </w:r>
    </w:p>
    <w:p>
      <w:pPr>
        <w:pStyle w:val="BodyText"/>
      </w:pPr>
      <w:r>
        <w:t xml:space="preserve">National Key Points Clearance: In Progress | SANC Provisional Registration: #SA456789</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Nurse Position, Cape Town</dc:title>
  <dc:creator/>
  <dc:language>en</dc:language>
  <cp:keywords/>
  <dcterms:created xsi:type="dcterms:W3CDTF">2025-12-10T08:44:15Z</dcterms:created>
  <dcterms:modified xsi:type="dcterms:W3CDTF">2025-12-10T08:44:15Z</dcterms:modified>
</cp:coreProperties>
</file>

<file path=docProps/custom.xml><?xml version="1.0" encoding="utf-8"?>
<Properties xmlns="http://schemas.openxmlformats.org/officeDocument/2006/custom-properties" xmlns:vt="http://schemas.openxmlformats.org/officeDocument/2006/docPropsVTypes"/>
</file>